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7D66FDD0" w:rsidR="00F47260" w:rsidRPr="00F47260" w:rsidRDefault="003E01FD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1</w:t>
      </w:r>
      <w:r w:rsidR="00615249">
        <w:rPr>
          <w:rFonts w:ascii="Lato" w:hAnsi="Lato"/>
          <w:sz w:val="24"/>
          <w:szCs w:val="24"/>
        </w:rPr>
        <w:t>9</w:t>
      </w:r>
      <w:r w:rsidR="00F378F7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A062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A062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35A25" w14:textId="77777777" w:rsidR="003B036E" w:rsidRDefault="003B036E" w:rsidP="00271D05">
      <w:r>
        <w:separator/>
      </w:r>
    </w:p>
  </w:endnote>
  <w:endnote w:type="continuationSeparator" w:id="0">
    <w:p w14:paraId="0BC169D8" w14:textId="77777777" w:rsidR="003B036E" w:rsidRDefault="003B036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B60F6" w14:textId="77777777" w:rsidR="003B036E" w:rsidRDefault="003B036E" w:rsidP="00271D05">
      <w:r>
        <w:separator/>
      </w:r>
    </w:p>
  </w:footnote>
  <w:footnote w:type="continuationSeparator" w:id="0">
    <w:p w14:paraId="6BDF1C5F" w14:textId="77777777" w:rsidR="003B036E" w:rsidRDefault="003B036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wUAFoKPHCwAAAA="/>
  </w:docVars>
  <w:rsids>
    <w:rsidRoot w:val="00F47260"/>
    <w:rsid w:val="00271D05"/>
    <w:rsid w:val="00362F44"/>
    <w:rsid w:val="00384C57"/>
    <w:rsid w:val="003B036E"/>
    <w:rsid w:val="003E01FD"/>
    <w:rsid w:val="004C5DD8"/>
    <w:rsid w:val="004E61FA"/>
    <w:rsid w:val="00571A23"/>
    <w:rsid w:val="00615249"/>
    <w:rsid w:val="00765602"/>
    <w:rsid w:val="00A2010C"/>
    <w:rsid w:val="00A60E0C"/>
    <w:rsid w:val="00BF77A6"/>
    <w:rsid w:val="00CF6821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 /><Relationship Id="rId3" Type="http://schemas.openxmlformats.org/officeDocument/2006/relationships/settings" Target="settings.xml" /><Relationship Id="rId7" Type="http://schemas.openxmlformats.org/officeDocument/2006/relationships/hyperlink" Target="http://www.tjc.edu/coronavirus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covid19questions@tj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7-19T22:35:00Z</dcterms:created>
  <dcterms:modified xsi:type="dcterms:W3CDTF">2020-07-19T22:35:00Z</dcterms:modified>
</cp:coreProperties>
</file>